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4CFDFCC" w14:textId="41C537DA" w:rsidR="002D4F29" w:rsidRDefault="00505F13">
      <w:r>
        <w:t>/</w:t>
      </w:r>
      <w:r w:rsidR="00472070">
        <w:t xml:space="preserve">ED </w:t>
      </w:r>
      <w:r>
        <w:t>ERECTILE DYSFUNCTION</w:t>
      </w:r>
    </w:p>
    <w:p w14:paraId="45C97B89" w14:textId="77777777" w:rsidR="00505F13" w:rsidRDefault="00505F13"/>
    <w:p w14:paraId="5D951C39" w14:textId="49F1903C" w:rsidR="00505F13" w:rsidRDefault="00505F13">
      <w:r>
        <w:t xml:space="preserve">KW: </w:t>
      </w:r>
      <w:r w:rsidR="00472070">
        <w:t>ED</w:t>
      </w:r>
    </w:p>
    <w:p w14:paraId="3C688E4C" w14:textId="77777777" w:rsidR="00505F13" w:rsidRDefault="00505F13"/>
    <w:p w14:paraId="1227E06A" w14:textId="252091EB" w:rsidR="00505F13" w:rsidRDefault="00505F13">
      <w:r>
        <w:t xml:space="preserve">META: </w:t>
      </w:r>
      <w:r w:rsidR="00472070">
        <w:t>ED or Erectile dysfunction affects many men who suffer from the inability to reach or maintain sexual function, Learn about causes of ED &amp; how to treat it.</w:t>
      </w:r>
    </w:p>
    <w:p w14:paraId="1ED8FE14" w14:textId="77777777" w:rsidR="00505F13" w:rsidRDefault="00505F13"/>
    <w:p w14:paraId="05980841" w14:textId="1D2C2647" w:rsidR="00505F13" w:rsidRDefault="00472070">
      <w:pPr>
        <w:rPr>
          <w:b/>
          <w:sz w:val="30"/>
          <w:szCs w:val="30"/>
        </w:rPr>
      </w:pPr>
      <w:r>
        <w:rPr>
          <w:b/>
          <w:sz w:val="30"/>
          <w:szCs w:val="30"/>
        </w:rPr>
        <w:t>ED | Treating Er</w:t>
      </w:r>
      <w:r w:rsidR="00505F13">
        <w:rPr>
          <w:b/>
          <w:sz w:val="30"/>
          <w:szCs w:val="30"/>
        </w:rPr>
        <w:t xml:space="preserve">ectile Dysfunction </w:t>
      </w:r>
    </w:p>
    <w:p w14:paraId="348167ED" w14:textId="77777777" w:rsidR="00505F13" w:rsidRDefault="00505F13">
      <w:pPr>
        <w:rPr>
          <w:b/>
          <w:sz w:val="30"/>
          <w:szCs w:val="30"/>
        </w:rPr>
      </w:pPr>
    </w:p>
    <w:p w14:paraId="637CBF6B" w14:textId="7C3341BB" w:rsidR="00505F13" w:rsidRDefault="00505F13">
      <w:r>
        <w:t>Erectile Dysfunction</w:t>
      </w:r>
      <w:r w:rsidR="00472070">
        <w:t xml:space="preserve"> (ED)</w:t>
      </w:r>
      <w:r>
        <w:t xml:space="preserve"> is a very c</w:t>
      </w:r>
      <w:r w:rsidR="008A6950">
        <w:t xml:space="preserve">ommon issue that millions </w:t>
      </w:r>
      <w:r>
        <w:t>report to their doctor</w:t>
      </w:r>
      <w:r w:rsidR="008A6950">
        <w:t>s</w:t>
      </w:r>
      <w:r>
        <w:t xml:space="preserve">. In fact, the </w:t>
      </w:r>
      <w:hyperlink r:id="rId6" w:history="1">
        <w:r w:rsidRPr="00472070">
          <w:rPr>
            <w:rStyle w:val="Hyperlink"/>
          </w:rPr>
          <w:t>Urology Care Foundation</w:t>
        </w:r>
      </w:hyperlink>
      <w:r>
        <w:t xml:space="preserve"> report</w:t>
      </w:r>
      <w:r w:rsidR="008A6950">
        <w:t>s that it affects 30 million men. Erectile Dysfunction does not allow men to reach or maintain an erection that is firm enough for sexual satisfaction.</w:t>
      </w:r>
      <w:r w:rsidR="003A4407">
        <w:t xml:space="preserve"> It is not rare for men to have symptoms of ED from time to time, but if it becomes routine, ED should be treated.</w:t>
      </w:r>
    </w:p>
    <w:p w14:paraId="43C86149" w14:textId="77777777" w:rsidR="003A4407" w:rsidRDefault="003A4407"/>
    <w:p w14:paraId="7948F932" w14:textId="2B3EB04E" w:rsidR="003A4407" w:rsidRDefault="003A4407">
      <w:r>
        <w:t xml:space="preserve">Research published in a </w:t>
      </w:r>
      <w:hyperlink r:id="rId7" w:history="1">
        <w:r w:rsidRPr="00472070">
          <w:rPr>
            <w:rStyle w:val="Hyperlink"/>
          </w:rPr>
          <w:t>2003 issue of Annals of Internal Medicine</w:t>
        </w:r>
      </w:hyperlink>
      <w:r>
        <w:t>, claims that Erectile Dysfunction is more common as men get older – increasing the risk after age 50.</w:t>
      </w:r>
      <w:r w:rsidR="000E61F7">
        <w:t xml:space="preserve"> In the past, doctors attributed ED to psychological problems or the aging process. Today, doctors say physical factors </w:t>
      </w:r>
      <w:r w:rsidR="009C2704">
        <w:t>could be to blame for 90% of ED cases in men older than 50.</w:t>
      </w:r>
      <w:r w:rsidR="000E61F7">
        <w:t xml:space="preserve"> </w:t>
      </w:r>
    </w:p>
    <w:p w14:paraId="4EBC565A" w14:textId="77777777" w:rsidR="005725A9" w:rsidRDefault="005725A9"/>
    <w:p w14:paraId="2A4988C6" w14:textId="0334FD13" w:rsidR="005725A9" w:rsidRDefault="005725A9">
      <w:r>
        <w:t>Thousands of health professionals between the ages of 53-90 were asked to volunteer and report their sexu</w:t>
      </w:r>
      <w:r w:rsidR="0050476D">
        <w:t>al abilities</w:t>
      </w:r>
      <w:r>
        <w:t xml:space="preserve"> for three months.</w:t>
      </w:r>
      <w:r w:rsidR="0050476D">
        <w:t xml:space="preserve"> This was without treatment</w:t>
      </w:r>
      <w:r w:rsidR="008747FA">
        <w:t>,</w:t>
      </w:r>
      <w:r w:rsidR="0050476D">
        <w:t xml:space="preserve"> and </w:t>
      </w:r>
      <w:r w:rsidR="0002251E">
        <w:t>they had to maintain an erection that was</w:t>
      </w:r>
      <w:r w:rsidR="0050476D">
        <w:t xml:space="preserve"> adequate enough for intercourse.</w:t>
      </w:r>
    </w:p>
    <w:p w14:paraId="6B8C0236" w14:textId="77777777" w:rsidR="0002251E" w:rsidRDefault="0002251E"/>
    <w:p w14:paraId="753DB558" w14:textId="7FFDA608" w:rsidR="0002251E" w:rsidRDefault="0002251E">
      <w:r>
        <w:t xml:space="preserve">The bottom line – younger men </w:t>
      </w:r>
      <w:r w:rsidR="00472070">
        <w:t>have better erections.</w:t>
      </w:r>
    </w:p>
    <w:p w14:paraId="4E910349" w14:textId="77777777" w:rsidR="0002251E" w:rsidRDefault="0002251E"/>
    <w:p w14:paraId="7F8CDE88" w14:textId="25293933" w:rsidR="00505F13" w:rsidRPr="00250D90" w:rsidRDefault="00043174">
      <w:r>
        <w:t>Results showed that age played a major factor in men w</w:t>
      </w:r>
      <w:r w:rsidR="008747FA">
        <w:t>ho reported ED. The older the ma</w:t>
      </w:r>
      <w:r>
        <w:t xml:space="preserve">n, the more claims of sexual inadequacy. </w:t>
      </w:r>
      <w:r w:rsidR="00250D90">
        <w:t xml:space="preserve">Younger men reported “Good” functions and “poor” functions were among the older age group. </w:t>
      </w:r>
    </w:p>
    <w:p w14:paraId="5A4212D9" w14:textId="77777777" w:rsidR="00505F13" w:rsidRDefault="00505F13">
      <w:pPr>
        <w:rPr>
          <w:b/>
          <w:sz w:val="30"/>
          <w:szCs w:val="30"/>
        </w:rPr>
      </w:pPr>
    </w:p>
    <w:p w14:paraId="18FB4DB2" w14:textId="40D78D66" w:rsidR="00250D90" w:rsidRDefault="00472070">
      <w:pPr>
        <w:rPr>
          <w:b/>
          <w:sz w:val="30"/>
          <w:szCs w:val="30"/>
        </w:rPr>
      </w:pPr>
      <w:r>
        <w:rPr>
          <w:b/>
          <w:sz w:val="30"/>
          <w:szCs w:val="30"/>
        </w:rPr>
        <w:t xml:space="preserve">ED </w:t>
      </w:r>
      <w:r w:rsidR="0074162C">
        <w:rPr>
          <w:b/>
          <w:sz w:val="30"/>
          <w:szCs w:val="30"/>
        </w:rPr>
        <w:t>Treatment Options</w:t>
      </w:r>
    </w:p>
    <w:p w14:paraId="1EFA6D97" w14:textId="77777777" w:rsidR="0074162C" w:rsidRDefault="0074162C">
      <w:pPr>
        <w:rPr>
          <w:b/>
          <w:sz w:val="30"/>
          <w:szCs w:val="30"/>
        </w:rPr>
      </w:pPr>
    </w:p>
    <w:p w14:paraId="435B0F67" w14:textId="77777777" w:rsidR="009F113E" w:rsidRPr="009F113E" w:rsidRDefault="00883516">
      <w:pPr>
        <w:rPr>
          <w:b/>
        </w:rPr>
      </w:pPr>
      <w:proofErr w:type="spellStart"/>
      <w:r w:rsidRPr="009F113E">
        <w:rPr>
          <w:b/>
        </w:rPr>
        <w:t>GAINSW</w:t>
      </w:r>
      <w:r w:rsidR="0074162C" w:rsidRPr="009F113E">
        <w:rPr>
          <w:b/>
        </w:rPr>
        <w:t>ave</w:t>
      </w:r>
      <w:proofErr w:type="spellEnd"/>
      <w:r w:rsidR="0074162C" w:rsidRPr="009F113E">
        <w:rPr>
          <w:b/>
        </w:rPr>
        <w:t xml:space="preserve"> Therapy</w:t>
      </w:r>
    </w:p>
    <w:p w14:paraId="73CAECE6" w14:textId="77777777" w:rsidR="009F113E" w:rsidRDefault="009F113E"/>
    <w:p w14:paraId="31EAA101" w14:textId="1BDC5B0D" w:rsidR="00C87AAC" w:rsidRDefault="009F113E">
      <w:r>
        <w:t xml:space="preserve">Persistent Erectile Dysfucntion can be </w:t>
      </w:r>
      <w:r w:rsidR="00FF51FD">
        <w:t xml:space="preserve">frustrating, which is why this </w:t>
      </w:r>
      <w:r w:rsidR="0074162C">
        <w:t>breakthrough treatment</w:t>
      </w:r>
      <w:r w:rsidR="00FF51FD">
        <w:t xml:space="preserve"> has become so popular. It</w:t>
      </w:r>
      <w:r w:rsidR="008747FA">
        <w:t xml:space="preserve"> was even featured on NBC’s</w:t>
      </w:r>
      <w:r w:rsidR="00FF51FD">
        <w:t xml:space="preserve"> “The Doctors.” </w:t>
      </w:r>
      <w:r>
        <w:t>The FDA cleared solution only takes 20 minutes and is non-invasive</w:t>
      </w:r>
      <w:r w:rsidR="00FF51FD">
        <w:t>.</w:t>
      </w:r>
      <w:r w:rsidR="00C87AAC">
        <w:t xml:space="preserve"> The technology sends low frequency pulse wave energy into the blood vessels supplying the penis. The waves increase blood flow, stimulating growth to increase blood supply to the penis. The </w:t>
      </w:r>
      <w:proofErr w:type="gramStart"/>
      <w:r w:rsidR="00C87AAC">
        <w:t>end result</w:t>
      </w:r>
      <w:proofErr w:type="gramEnd"/>
      <w:r w:rsidR="00C87AAC">
        <w:t xml:space="preserve"> leads to a healthier blood supply, which can result in easier to achieve and harder erections. </w:t>
      </w:r>
    </w:p>
    <w:p w14:paraId="28584BB6" w14:textId="5E5D4DCC" w:rsidR="00472070" w:rsidRPr="00472070" w:rsidRDefault="00472070" w:rsidP="00472070">
      <w:pPr>
        <w:jc w:val="right"/>
        <w:rPr>
          <w:u w:val="single"/>
        </w:rPr>
      </w:pPr>
      <w:r w:rsidRPr="00472070">
        <w:rPr>
          <w:u w:val="single"/>
        </w:rPr>
        <w:t xml:space="preserve">Learn more about </w:t>
      </w:r>
      <w:proofErr w:type="spellStart"/>
      <w:r w:rsidRPr="00472070">
        <w:rPr>
          <w:u w:val="single"/>
        </w:rPr>
        <w:t>Gainswave</w:t>
      </w:r>
      <w:proofErr w:type="spellEnd"/>
      <w:r w:rsidRPr="00472070">
        <w:rPr>
          <w:u w:val="single"/>
        </w:rPr>
        <w:t xml:space="preserve"> &gt;&gt;</w:t>
      </w:r>
    </w:p>
    <w:p w14:paraId="4C7526C6" w14:textId="77777777" w:rsidR="004E46C9" w:rsidRDefault="004E46C9"/>
    <w:p w14:paraId="558754DE" w14:textId="43CF9B72" w:rsidR="00323D62" w:rsidRDefault="00323D62">
      <w:pPr>
        <w:rPr>
          <w:b/>
        </w:rPr>
      </w:pPr>
      <w:r>
        <w:rPr>
          <w:b/>
        </w:rPr>
        <w:t>The P-Shot</w:t>
      </w:r>
    </w:p>
    <w:p w14:paraId="0E8B333E" w14:textId="77777777" w:rsidR="00323D62" w:rsidRDefault="00323D62">
      <w:pPr>
        <w:rPr>
          <w:b/>
        </w:rPr>
      </w:pPr>
    </w:p>
    <w:p w14:paraId="0D39884D" w14:textId="5AAEE674" w:rsidR="00323D62" w:rsidRDefault="00323D62">
      <w:r>
        <w:t xml:space="preserve">The P-Shot, offered at </w:t>
      </w:r>
      <w:proofErr w:type="spellStart"/>
      <w:r>
        <w:t>StudioEros</w:t>
      </w:r>
      <w:proofErr w:type="spellEnd"/>
      <w:r>
        <w:t xml:space="preserve">, could be the solution to many Erectile Dysfunction problems. </w:t>
      </w:r>
      <w:r w:rsidR="000A50A2">
        <w:t>It is designed to give lasting results in sexual performance for men. The procedure starts with a blood draw. Growth factors are extracted from the blood and concentrated on platelet rich plasma. PRP has many</w:t>
      </w:r>
      <w:r w:rsidR="001C381B">
        <w:t xml:space="preserve"> growth factors and stimulates </w:t>
      </w:r>
      <w:r w:rsidR="000A50A2">
        <w:t>healing and rejuvenation. Areas of the penis are numbed while PRP is injected into regions that are important for sexual response. O</w:t>
      </w:r>
      <w:r w:rsidR="001C381B">
        <w:t xml:space="preserve">ne </w:t>
      </w:r>
      <w:r w:rsidR="000A50A2">
        <w:t>main ben</w:t>
      </w:r>
      <w:r w:rsidR="001C381B">
        <w:t>efit</w:t>
      </w:r>
      <w:r w:rsidR="000A50A2">
        <w:t xml:space="preserve"> </w:t>
      </w:r>
      <w:r w:rsidR="001C381B">
        <w:t>is</w:t>
      </w:r>
      <w:r w:rsidR="000A50A2">
        <w:t xml:space="preserve"> inc</w:t>
      </w:r>
      <w:r w:rsidR="004E46C9">
        <w:t>reased firmness of an erection.</w:t>
      </w:r>
    </w:p>
    <w:p w14:paraId="3C7E6C4B" w14:textId="77777777" w:rsidR="00472070" w:rsidRDefault="00472070"/>
    <w:p w14:paraId="590D4346" w14:textId="6CDABFF3" w:rsidR="00472070" w:rsidRPr="00472070" w:rsidRDefault="00472070" w:rsidP="00472070">
      <w:pPr>
        <w:jc w:val="right"/>
        <w:rPr>
          <w:u w:val="single"/>
        </w:rPr>
      </w:pPr>
      <w:r w:rsidRPr="00472070">
        <w:rPr>
          <w:u w:val="single"/>
        </w:rPr>
        <w:t>Learn more about the P-Shot &gt;&gt;</w:t>
      </w:r>
    </w:p>
    <w:p w14:paraId="28803CF2" w14:textId="77777777" w:rsidR="004E46C9" w:rsidRDefault="004E46C9"/>
    <w:p w14:paraId="02CBE87B" w14:textId="4E3A0725" w:rsidR="004E46C9" w:rsidRDefault="00283900">
      <w:pPr>
        <w:rPr>
          <w:b/>
        </w:rPr>
      </w:pPr>
      <w:r w:rsidRPr="00283900">
        <w:rPr>
          <w:b/>
        </w:rPr>
        <w:t>Bio</w:t>
      </w:r>
      <w:r>
        <w:rPr>
          <w:b/>
        </w:rPr>
        <w:t>-Identical Hormone Optimization</w:t>
      </w:r>
    </w:p>
    <w:p w14:paraId="363C3C63" w14:textId="77777777" w:rsidR="00A94CEC" w:rsidRDefault="00A94CEC">
      <w:pPr>
        <w:rPr>
          <w:b/>
        </w:rPr>
      </w:pPr>
    </w:p>
    <w:p w14:paraId="2EB1EF3F" w14:textId="77777777" w:rsidR="00472070" w:rsidRDefault="00A94CEC">
      <w:r>
        <w:t xml:space="preserve">Hormone replacement therapy or </w:t>
      </w:r>
      <w:r w:rsidRPr="00472070">
        <w:rPr>
          <w:u w:val="single"/>
        </w:rPr>
        <w:t>hormone optimization</w:t>
      </w:r>
      <w:r>
        <w:t xml:space="preserve"> can be a great option to improve </w:t>
      </w:r>
      <w:r w:rsidR="00903F03">
        <w:t>Erectile Dysfunction</w:t>
      </w:r>
      <w:r>
        <w:t xml:space="preserve">. </w:t>
      </w:r>
      <w:r w:rsidR="00E53F93">
        <w:t xml:space="preserve">The therapy works by optimizing a person’s hormonal levels </w:t>
      </w:r>
      <w:r w:rsidR="008747FA">
        <w:t xml:space="preserve">by </w:t>
      </w:r>
      <w:r w:rsidR="00E53F93">
        <w:t>using h</w:t>
      </w:r>
      <w:r w:rsidR="00472070">
        <w:t>ormones that are chemically identical</w:t>
      </w:r>
      <w:r w:rsidR="00E53F93">
        <w:t xml:space="preserve"> to those that are fadin</w:t>
      </w:r>
      <w:r w:rsidR="00472070">
        <w:t xml:space="preserve">g, </w:t>
      </w:r>
      <w:r w:rsidR="00472070" w:rsidRPr="00472070">
        <w:rPr>
          <w:u w:val="single"/>
        </w:rPr>
        <w:t>such as Low T</w:t>
      </w:r>
      <w:r w:rsidR="00472070">
        <w:t xml:space="preserve">. </w:t>
      </w:r>
      <w:r w:rsidR="00E53F93">
        <w:t xml:space="preserve">By restoring a patient’s hormone balance, symptoms </w:t>
      </w:r>
      <w:r w:rsidR="00903F03">
        <w:t>that are</w:t>
      </w:r>
      <w:r w:rsidR="00E53F93">
        <w:t xml:space="preserve"> associated with aging and a decrease in testosterone</w:t>
      </w:r>
      <w:r w:rsidR="00903F03">
        <w:t xml:space="preserve"> (Andropause),</w:t>
      </w:r>
      <w:r w:rsidR="00E53F93">
        <w:t xml:space="preserve"> are improved.</w:t>
      </w:r>
    </w:p>
    <w:p w14:paraId="1914BDDE" w14:textId="77777777" w:rsidR="00472070" w:rsidRDefault="00472070"/>
    <w:p w14:paraId="3FE58206" w14:textId="51605A8E" w:rsidR="00A94CEC" w:rsidRPr="00472070" w:rsidRDefault="00472070" w:rsidP="00472070">
      <w:pPr>
        <w:jc w:val="right"/>
        <w:rPr>
          <w:u w:val="single"/>
        </w:rPr>
      </w:pPr>
      <w:r w:rsidRPr="00472070">
        <w:rPr>
          <w:u w:val="single"/>
        </w:rPr>
        <w:t>Learn more about Bio-Identical Hormone Optimization &gt;&gt;</w:t>
      </w:r>
      <w:r w:rsidR="00E53F93" w:rsidRPr="00472070">
        <w:rPr>
          <w:u w:val="single"/>
        </w:rPr>
        <w:t xml:space="preserve"> </w:t>
      </w:r>
    </w:p>
    <w:p w14:paraId="622E703D" w14:textId="77777777" w:rsidR="00C87AAC" w:rsidRDefault="00C87AAC"/>
    <w:p w14:paraId="4B408DA9" w14:textId="77777777" w:rsidR="00903F03" w:rsidRDefault="00903F03"/>
    <w:p w14:paraId="084B0816" w14:textId="3F6E0B16" w:rsidR="0074162C" w:rsidRDefault="00472070">
      <w:pPr>
        <w:rPr>
          <w:b/>
          <w:sz w:val="30"/>
          <w:szCs w:val="30"/>
        </w:rPr>
      </w:pPr>
      <w:r>
        <w:rPr>
          <w:b/>
          <w:sz w:val="30"/>
          <w:szCs w:val="30"/>
        </w:rPr>
        <w:t>ED treatments near me</w:t>
      </w:r>
    </w:p>
    <w:p w14:paraId="15894216" w14:textId="77777777" w:rsidR="002F3F9B" w:rsidRDefault="002F3F9B">
      <w:pPr>
        <w:rPr>
          <w:b/>
          <w:sz w:val="30"/>
          <w:szCs w:val="30"/>
        </w:rPr>
      </w:pPr>
    </w:p>
    <w:p w14:paraId="21C2DE2F" w14:textId="348D5F19" w:rsidR="000E5C41" w:rsidRPr="000E5C41" w:rsidRDefault="002F3F9B" w:rsidP="000E5C41">
      <w:pPr>
        <w:rPr>
          <w:rFonts w:ascii="Times New Roman" w:eastAsia="Times New Roman" w:hAnsi="Times New Roman" w:cs="Times New Roman"/>
          <w:sz w:val="20"/>
          <w:szCs w:val="20"/>
        </w:rPr>
      </w:pPr>
      <w:r>
        <w:t xml:space="preserve">The frustration that comes along with Erectile Dysfunction can be dealt with at </w:t>
      </w:r>
      <w:proofErr w:type="spellStart"/>
      <w:r>
        <w:t>StudioEros</w:t>
      </w:r>
      <w:proofErr w:type="spellEnd"/>
      <w:r>
        <w:t>. We hope to help and encourage any man dealing with the issues of ED</w:t>
      </w:r>
      <w:r w:rsidR="00472070">
        <w:t xml:space="preserve"> t</w:t>
      </w:r>
      <w:r>
        <w:t xml:space="preserve">o </w:t>
      </w:r>
      <w:r w:rsidR="000E5C41">
        <w:t>consider treatment options w</w:t>
      </w:r>
      <w:r>
        <w:t xml:space="preserve">ith us. </w:t>
      </w:r>
      <w:r w:rsidR="000E5C41">
        <w:t>Book a consultation today by calling 855-509-3767.</w:t>
      </w:r>
      <w:r w:rsidR="000E5C41" w:rsidRPr="000E5C4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54D3F66" w14:textId="2953E911" w:rsidR="0074162C" w:rsidRDefault="0074162C">
      <w:pPr>
        <w:rPr>
          <w:b/>
          <w:sz w:val="30"/>
          <w:szCs w:val="30"/>
        </w:rPr>
      </w:pPr>
    </w:p>
    <w:p w14:paraId="11A5EA80" w14:textId="77777777" w:rsidR="0074162C" w:rsidRPr="0074162C" w:rsidRDefault="0074162C"/>
    <w:p w14:paraId="30CE55EB" w14:textId="65B9CEA5" w:rsidR="00250D90" w:rsidRPr="002F3F9B" w:rsidRDefault="00250D90"/>
    <w:p w14:paraId="33D9EA05" w14:textId="77777777" w:rsidR="00505F13" w:rsidRDefault="00505F13">
      <w:r>
        <w:t xml:space="preserve"> </w:t>
      </w:r>
      <w:bookmarkStart w:id="0" w:name="_GoBack"/>
      <w:bookmarkEnd w:id="0"/>
    </w:p>
    <w:sectPr w:rsidR="00505F13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zExNTYwMjMwN7VU0lEKTi0uzszPAykwrAUA5mElCSwAAAA="/>
  </w:docVars>
  <w:rsids>
    <w:rsidRoot w:val="00505F13"/>
    <w:rsid w:val="0002251E"/>
    <w:rsid w:val="00043174"/>
    <w:rsid w:val="000A50A2"/>
    <w:rsid w:val="000E5C41"/>
    <w:rsid w:val="000E61F7"/>
    <w:rsid w:val="001C381B"/>
    <w:rsid w:val="00250D90"/>
    <w:rsid w:val="00283900"/>
    <w:rsid w:val="002D4F29"/>
    <w:rsid w:val="002F3F9B"/>
    <w:rsid w:val="00323D62"/>
    <w:rsid w:val="003A4407"/>
    <w:rsid w:val="00472070"/>
    <w:rsid w:val="004E46C9"/>
    <w:rsid w:val="0050476D"/>
    <w:rsid w:val="00505F13"/>
    <w:rsid w:val="005725A9"/>
    <w:rsid w:val="0074162C"/>
    <w:rsid w:val="008747FA"/>
    <w:rsid w:val="00883516"/>
    <w:rsid w:val="008A6950"/>
    <w:rsid w:val="00903F03"/>
    <w:rsid w:val="009C2704"/>
    <w:rsid w:val="009F113E"/>
    <w:rsid w:val="00A41A5A"/>
    <w:rsid w:val="00A94CEC"/>
    <w:rsid w:val="00B32DEF"/>
    <w:rsid w:val="00C87AAC"/>
    <w:rsid w:val="00E53F93"/>
    <w:rsid w:val="00FF5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1FAA9F4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5C41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5C4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347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annals.org/aim/issue/20043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urologyhealth.org/urologic-conditions/erectile-dysfunctio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32328F-9632-4ADC-8934-BBFEEF1B6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532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 Helwig</dc:creator>
  <cp:keywords/>
  <dc:description/>
  <cp:lastModifiedBy>Mel Zelig</cp:lastModifiedBy>
  <cp:revision>23</cp:revision>
  <dcterms:created xsi:type="dcterms:W3CDTF">2019-03-06T16:11:00Z</dcterms:created>
  <dcterms:modified xsi:type="dcterms:W3CDTF">2019-03-06T20:07:00Z</dcterms:modified>
</cp:coreProperties>
</file>